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a050b27d7108677c8147e0a84795081d06cd34"/>
      <w:r>
        <w:rPr>
          <w:b/>
        </w:rPr>
        <w:t xml:space="preserve">ПРОТОКОЛ ПРО РЕЗУЛЬТАТИ ЕЛЕКТРОННОГО АУКЦІОНУ № SPE001-UA-20230209-7727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мплекс будівель за адресою: Кіровоградська обл., Кропивницький р-н, смт Олександрівка, вул. Незалежності України, 84</w:t>
      </w:r>
    </w:p>
    <w:p>
      <w:pPr>
        <w:numPr>
          <w:ilvl w:val="0"/>
          <w:numId w:val="1001"/>
        </w:numPr>
        <w:pStyle w:val="Compact"/>
      </w:pPr>
      <w:r>
        <w:t xml:space="preserve">До складу об'єкта приватизації входять: нежитлова будівля з прибудовами, Аа2к-к2,стіни - д/мазані, обкладені цеглою; оглядова яма, а3; убиральня, Б; сарай, В; погріб; Г; вигрібна яма, О; огорожа, N-N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4 1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ОРТІС 2018", ЄДРПОУ: 4257662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вловський Олександр Олександрович , ІПН/РНОКПП: 31562230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евченко Ігор Олександрович, ІПН/РНОКПП: 3247619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ривода Тетяна Іванівна, ІПН/РНОКПП: 276691162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</w:t>
      </w:r>
      <w:r>
        <w:rPr>
          <w:i/>
          <w:u w:val="single"/>
        </w:rPr>
        <w:softHyphen/>
      </w:r>
      <w:r>
        <w:rPr>
          <w:i/>
          <w:u w:val="single"/>
        </w:rPr>
        <w:t xml:space="preserve">ЛЬНІСТЮ "АЛЬМА-БУД", ЄДРПОУ: 430997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зюба Андрій Васильович, ІПН/РНОКПП: 31421174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люжний Віктор Сергійович, Паспорт: НЕ6866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андра Сергій Вікторович , ІПН/РНОКПП: 28728049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евицький Петро Андрійович, ІПН/РНОКПП: 32181225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бич Віталій Вадимович, ІПН/РНОКПП: 35956128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ценко Вячеслав Миколайович, ІПН/РНОКПП: 25280001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олька Олександр Миколайович, ІПН/РНОКПП: 32932179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 НЕТ", ЄДРПОУ: 410839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ідіпригора Олександр Олександрович, ІПН/РНОКПП: 34868003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удчук Валерій Миколайович, ІПН/РНОКПП: 33792132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ймак Ольга Олексіївна , ІПН/РНОКПП: 34544138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03.2023 11:03:28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2:01:25Z</dcterms:created>
  <dcterms:modified xsi:type="dcterms:W3CDTF">2024-05-17T02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